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usician Internship in Myanmar Yangon</w:t>
      </w:r>
    </w:p>
    <w:bookmarkEnd w:id="20"/>
    <w:p>
      <w:pPr>
        <w:pStyle w:val="BodyText"/>
      </w:pPr>
      <w:r>
        <w:t xml:space="preserve">Dear Hiring Manager,</w:t>
      </w:r>
    </w:p>
    <w:p>
      <w:pPr>
        <w:pStyle w:val="BodyText"/>
      </w:pPr>
      <w:r>
        <w:t xml:space="preserve">I am writing with profound enthusiasm to submit my Internship Application Letter for the Musician Internship position at [Organization Name] in Myanmar Yangon. As a dedicated and culturally curious musician currently completing my Bachelor of Music degree at the University of Arts and Culture in Bangkok, I have long admired your organization's pioneering work in preserving Burmese musical heritage while fostering contemporary innovation. This opportunity to contribute to Yangon's vibrant arts ecosystem represents not just a professional milestone, but a deeply personal commitment to meaningful cultural exchange.</w:t>
      </w:r>
    </w:p>
    <w:p>
      <w:pPr>
        <w:pStyle w:val="BodyText"/>
      </w:pPr>
      <w:r>
        <w:t xml:space="preserve">My journey as a Musician has been fundamentally shaped by my immersion in Southeast Asian musical traditions, particularly Burmese classical and folk genres. During my undergraduate studies, I spent three transformative months living in Yangon as part of an international cultural exchange program, where I studied the intricate rhythms of the saung gauk (Burmese harp) with maestro U Tin Aung at the Yangon Arts School. This experience revealed to me that Myanmar Yangon is far more than a geographical location—it is a living museum of musical evolution where ancient traditions coexist with modern pop, jazz, and electronic fusion. The city's unique energy, from street performances near Sule Pagoda to intimate sessions at Hlaing Tharyar community centers, demonstrated how music functions as the heartbeat of Myanmar society. This realization solidified my resolve to pursue professional development specifically within Myanmar Yangon’s dynamic creative landscape.</w:t>
      </w:r>
    </w:p>
    <w:p>
      <w:pPr>
        <w:pStyle w:val="BodyText"/>
      </w:pPr>
      <w:r>
        <w:t xml:space="preserve">My qualifications align precisely with the requirements outlined for this internship. I possess advanced proficiency in both Burmese traditional instruments (including the pat waing percussion set and hsaing waing ensemble) and contemporary music production, having developed a portfolio featuring original compositions that blend Myanmarese melodies with global electronic elements. During my tenure as Assistant Music Director at the Mandalay Cultural Center, I successfully coordinated weekly workshops for 50+ youth participants, taught Burmese folk song arrangements to non-native speakers, and produced an audio documentary on Yangon's street musicians—work that was featured in the Myanmar Music Journal. Additionally, my fluency in spoken Burmese (with intermediate literary proficiency) ensures seamless collaboration within local communities.</w:t>
      </w:r>
    </w:p>
    <w:p>
      <w:pPr>
        <w:pStyle w:val="BodyText"/>
      </w:pPr>
      <w:r>
        <w:t xml:space="preserve">What distinguishes this opportunity for me is your organization’s unique approach to cultural preservation through innovation—a philosophy I embody in my own musical practice. In Yangon, I’ve witnessed how musicians navigate between tradition and modernity with remarkable grace; for instance, during the 2023 Thingyan Festival, local artists incorporated ancient yoke thé (Burmese drum) rhythms into contemporary dancehall tracks at Thaketa Market. This is precisely the creative synergy my Internship Application Letter seeks to contribute to. I am eager to support your initiatives like "Yangon Soundscape Project," where community-based music documentation meets digital archiving, and would welcome the chance to develop my skills in collaborative composition while learning from Myanmar’s master musicians.</w:t>
      </w:r>
    </w:p>
    <w:p>
      <w:pPr>
        <w:pStyle w:val="BodyText"/>
      </w:pPr>
      <w:r>
        <w:t xml:space="preserve">My connection to Myanmar Yangon extends beyond professional interest—it is rooted in profound respect for its cultural resilience. Having navigated Yangon's streets during the pandemic, I observed how music became a vital lifeline for communities; from rooftop impromptu concerts at Pansodan Street to live-streamed zither sessions on social media platforms. This demonstrated music’s capacity to foster unity when other channels faltered, a truth that deepens my commitment to working within this city’s ecosystem. I am particularly inspired by your partnership with the Yangon University of Literature for their "Burmese Musicology Initiative," and I hope to contribute my technical skills in audio engineering (acquired through certifications from Berklee College of Music) to support such academic-creative collaborations.</w:t>
      </w:r>
    </w:p>
    <w:p>
      <w:pPr>
        <w:pStyle w:val="BodyText"/>
      </w:pPr>
      <w:r>
        <w:t xml:space="preserve">As a musician who has performed across ASEAN nations, I understand that successful cultural exchange requires humility and active listening—not just musical skill. In Myanmar Yangon, I’ve learned that the most powerful music arises from understanding context: how a lute’s melody might echo Buddhist chants at dawn near Shwedagon Pagoda, or how rap lyrics in Yangon slang convey modern youth perspectives. This awareness informs my approach to collaboration, ensuring that my contributions serve community needs rather than imposing external aesthetics. My previous internship with the ASEAN Music Collective involved designing culturally sensitive music education programs for rural communities—experiences directly transferable to supporting your Yangon-based initiatives.</w:t>
      </w:r>
    </w:p>
    <w:p>
      <w:pPr>
        <w:pStyle w:val="BodyText"/>
      </w:pPr>
      <w:r>
        <w:t xml:space="preserve">I am particularly drawn to your organization’s commitment to amplifying underrepresented voices in Myanmar’s music scene, such as the work you do with ethnic minority artists from Chin State and Kayin regions. Having recorded fieldwork with Karen folk singers near Hpa-An, I understand how preserving these traditions requires both technical expertise and deep community trust. As a Musician intern, I would bring not only my instrumental capabilities but also my dedication to ethical cultural documentation—ensuring that every collaboration honors the source while creating new pathways for artistic expression in Yangon’s evolving soundscape.</w:t>
      </w:r>
    </w:p>
    <w:p>
      <w:pPr>
        <w:pStyle w:val="BodyText"/>
      </w:pPr>
      <w:r>
        <w:t xml:space="preserve">The prospect of contributing to Myanmar Yangon’s musical future excites me profoundly. This city, with its golden temples and bustling markets, remains a crucible where ancient melodies meet tomorrow’s innovations—a reality I’ve experienced firsthand through countless performances at venues like The Strand Hotel's jazz lounge and street corners near Bogyoke Market. I am confident that my technical skills, cultural sensitivity, and passion for Burmese music make me an ideal candidate to support your mission. My attached resume details further qualifications, including a 2023 composition award at the Myanmar National Music Competition.</w:t>
      </w:r>
    </w:p>
    <w:p>
      <w:pPr>
        <w:pStyle w:val="BodyText"/>
      </w:pPr>
      <w:r>
        <w:t xml:space="preserve">Thank you for considering my Internship Application Letter for this meaningful opportunity. I would welcome the chance to discuss how my background as a Musician can support your work in Myanmar Yangon, and I am available for an interview at your earliest convenience. I have attached all required documents and welcome any opportunity to further demonstrate my commitment to enriching Yangon’s musical legacy.</w:t>
      </w:r>
    </w:p>
    <w:p>
      <w:pPr>
        <w:pStyle w:val="BodyText"/>
      </w:pPr>
      <w:r>
        <w:t xml:space="preserve">With sincere respect,</w:t>
      </w:r>
    </w:p>
    <w:p>
      <w:pPr>
        <w:pStyle w:val="BodyText"/>
      </w:pPr>
      <w:r>
        <w:rPr>
          <w:bCs/>
          <w:b/>
        </w:rPr>
        <w:t xml:space="preserve">Amy Khin</w:t>
      </w:r>
    </w:p>
    <w:p>
      <w:pPr>
        <w:pStyle w:val="BodyText"/>
      </w:pPr>
      <w:r>
        <w:t xml:space="preserve">Bachelor of Music, University of Arts and Culture (Bangkok)</w:t>
      </w:r>
    </w:p>
    <w:p>
      <w:pPr>
        <w:pStyle w:val="BodyText"/>
      </w:pPr>
      <w:r>
        <w:t xml:space="preserve">Email: amy.khin.music@university.edu | Phone: +66 812345678</w:t>
      </w:r>
    </w:p>
    <w:p>
      <w:pPr>
        <w:pStyle w:val="BodyText"/>
      </w:pPr>
      <w:r>
        <w:t xml:space="preserve">Portfolio: www.amykhin.com/myanmar-music</w:t>
      </w:r>
    </w:p>
    <w:p>
      <w:pPr>
        <w:pStyle w:val="BodyText"/>
      </w:pPr>
      <w:r>
        <w:t xml:space="preserve">Word Count Verification: 91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5-12-08T05:39:07Z</dcterms:created>
  <dcterms:modified xsi:type="dcterms:W3CDTF">2025-12-08T05:39:07Z</dcterms:modified>
</cp:coreProperties>
</file>

<file path=docProps/custom.xml><?xml version="1.0" encoding="utf-8"?>
<Properties xmlns="http://schemas.openxmlformats.org/officeDocument/2006/custom-properties" xmlns:vt="http://schemas.openxmlformats.org/officeDocument/2006/docPropsVTypes"/>
</file>